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78BF1464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7502F112" w14:textId="2B84F770" w:rsidR="00692703" w:rsidRPr="003029C3" w:rsidRDefault="000448A3" w:rsidP="00913946">
            <w:pPr>
              <w:pStyle w:val="Title"/>
              <w:rPr>
                <w:color w:val="000000" w:themeColor="text1"/>
              </w:rPr>
            </w:pPr>
            <w:r w:rsidRPr="003029C3">
              <w:rPr>
                <w:b/>
                <w:bCs/>
                <w:color w:val="000000" w:themeColor="text1"/>
              </w:rPr>
              <w:t>A</w:t>
            </w:r>
            <w:r w:rsidR="00CC2D4C">
              <w:rPr>
                <w:b/>
                <w:bCs/>
                <w:color w:val="000000" w:themeColor="text1"/>
              </w:rPr>
              <w:t>l</w:t>
            </w:r>
            <w:r w:rsidRPr="003029C3">
              <w:rPr>
                <w:b/>
                <w:bCs/>
                <w:color w:val="000000" w:themeColor="text1"/>
              </w:rPr>
              <w:t>i</w:t>
            </w:r>
            <w:r w:rsidR="00692703" w:rsidRPr="003029C3">
              <w:rPr>
                <w:color w:val="000000" w:themeColor="text1"/>
              </w:rPr>
              <w:t xml:space="preserve"> </w:t>
            </w:r>
            <w:r w:rsidRPr="003029C3">
              <w:rPr>
                <w:rStyle w:val="IntenseEmphasis"/>
                <w:color w:val="000000" w:themeColor="text1"/>
              </w:rPr>
              <w:t>Ahmed</w:t>
            </w:r>
          </w:p>
          <w:p w14:paraId="0CE72A17" w14:textId="7137D2CB" w:rsidR="00692703" w:rsidRPr="00CF1A49" w:rsidRDefault="000448A3" w:rsidP="00913946">
            <w:pPr>
              <w:pStyle w:val="ContactInfo"/>
              <w:contextualSpacing w:val="0"/>
            </w:pPr>
            <w:r>
              <w:t xml:space="preserve">Manchester, </w:t>
            </w:r>
            <w:r w:rsidR="00D96C53">
              <w:t>M13 0YR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27538F535C3546C5B0A02790AE2A0265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07448</w:t>
            </w:r>
            <w:r w:rsidR="00F67F81">
              <w:t>8</w:t>
            </w:r>
            <w:r>
              <w:t>41317</w:t>
            </w:r>
          </w:p>
          <w:p w14:paraId="1B467339" w14:textId="1BE2555D" w:rsidR="00F231B1" w:rsidRPr="00CF1A49" w:rsidRDefault="000448A3" w:rsidP="00F231B1">
            <w:pPr>
              <w:pStyle w:val="ContactInfoEmphasis"/>
              <w:contextualSpacing w:val="0"/>
            </w:pPr>
            <w:r>
              <w:t>Sibkhan131@gmail.com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518D391658134F9788DA830D83A59516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 xml:space="preserve">LinkedIn: </w:t>
            </w:r>
            <w:r w:rsidR="00B72CC1" w:rsidRPr="00B72CC1">
              <w:t>linkedin.com/in/ali-ahmed-700aa4196/</w:t>
            </w:r>
          </w:p>
        </w:tc>
      </w:tr>
      <w:tr w:rsidR="009571D8" w:rsidRPr="000E0FEF" w14:paraId="0538868E" w14:textId="77777777" w:rsidTr="00DF5171">
        <w:trPr>
          <w:trHeight w:val="870"/>
        </w:trPr>
        <w:tc>
          <w:tcPr>
            <w:tcW w:w="9360" w:type="dxa"/>
            <w:tcMar>
              <w:top w:w="432" w:type="dxa"/>
            </w:tcMar>
          </w:tcPr>
          <w:p w14:paraId="557E337E" w14:textId="2ACB6C1E" w:rsidR="000448A3" w:rsidRPr="000E0FEF" w:rsidRDefault="000448A3" w:rsidP="000448A3">
            <w:pPr>
              <w:rPr>
                <w:i/>
                <w:szCs w:val="16"/>
              </w:rPr>
            </w:pPr>
            <w:r w:rsidRPr="000E0FEF">
              <w:rPr>
                <w:szCs w:val="16"/>
              </w:rPr>
              <w:t xml:space="preserve">A self-motivated individual </w:t>
            </w:r>
            <w:r w:rsidR="00561A02" w:rsidRPr="000E0FEF">
              <w:rPr>
                <w:szCs w:val="16"/>
              </w:rPr>
              <w:t xml:space="preserve">currently studying </w:t>
            </w:r>
            <w:r w:rsidR="00214581">
              <w:rPr>
                <w:szCs w:val="16"/>
              </w:rPr>
              <w:t xml:space="preserve">for </w:t>
            </w:r>
            <w:r w:rsidR="00561A02" w:rsidRPr="000E0FEF">
              <w:rPr>
                <w:szCs w:val="16"/>
              </w:rPr>
              <w:t xml:space="preserve">BSc </w:t>
            </w:r>
            <w:r w:rsidR="00214581">
              <w:rPr>
                <w:szCs w:val="16"/>
              </w:rPr>
              <w:t xml:space="preserve">in </w:t>
            </w:r>
            <w:r w:rsidR="00561A02" w:rsidRPr="000E0FEF">
              <w:rPr>
                <w:szCs w:val="16"/>
              </w:rPr>
              <w:t>Software Engineering at the Manchester Metropolitan University</w:t>
            </w:r>
            <w:r w:rsidRPr="000E0FEF">
              <w:rPr>
                <w:szCs w:val="16"/>
              </w:rPr>
              <w:t xml:space="preserve">. </w:t>
            </w:r>
            <w:r w:rsidR="00561A02" w:rsidRPr="000E0FEF">
              <w:rPr>
                <w:szCs w:val="16"/>
              </w:rPr>
              <w:t>A quick learner with attention to detail, and a</w:t>
            </w:r>
            <w:r w:rsidRPr="000E0FEF">
              <w:rPr>
                <w:szCs w:val="16"/>
              </w:rPr>
              <w:t xml:space="preserve">lways </w:t>
            </w:r>
            <w:r w:rsidR="00561A02" w:rsidRPr="000E0FEF">
              <w:rPr>
                <w:szCs w:val="16"/>
              </w:rPr>
              <w:t>enjoy</w:t>
            </w:r>
            <w:r w:rsidR="008E231A">
              <w:rPr>
                <w:szCs w:val="16"/>
              </w:rPr>
              <w:t xml:space="preserve">s </w:t>
            </w:r>
            <w:r w:rsidR="00A66122" w:rsidRPr="000E0FEF">
              <w:rPr>
                <w:szCs w:val="16"/>
              </w:rPr>
              <w:t>gaining</w:t>
            </w:r>
            <w:r w:rsidRPr="000E0FEF">
              <w:rPr>
                <w:szCs w:val="16"/>
              </w:rPr>
              <w:t xml:space="preserve"> new skills. I always aim to show excellent results through my hard work. Love working independently as well as part of a team, and willing to support my teammates</w:t>
            </w:r>
            <w:r w:rsidR="00561A02" w:rsidRPr="000E0FEF">
              <w:rPr>
                <w:szCs w:val="16"/>
              </w:rPr>
              <w:t xml:space="preserve"> when needed</w:t>
            </w:r>
            <w:r w:rsidRPr="000E0FEF">
              <w:rPr>
                <w:szCs w:val="16"/>
              </w:rPr>
              <w:t xml:space="preserve">. </w:t>
            </w:r>
            <w:r w:rsidR="00561A02" w:rsidRPr="000E0FEF">
              <w:rPr>
                <w:szCs w:val="16"/>
              </w:rPr>
              <w:t>My future goal is to work in the IT industry as</w:t>
            </w:r>
            <w:r w:rsidRPr="000E0FEF">
              <w:rPr>
                <w:szCs w:val="16"/>
              </w:rPr>
              <w:t xml:space="preserve"> </w:t>
            </w:r>
            <w:r w:rsidR="003D3328">
              <w:rPr>
                <w:szCs w:val="16"/>
              </w:rPr>
              <w:t xml:space="preserve">a </w:t>
            </w:r>
            <w:r w:rsidR="009467D5" w:rsidRPr="000E0FEF">
              <w:rPr>
                <w:szCs w:val="16"/>
              </w:rPr>
              <w:t>Full</w:t>
            </w:r>
            <w:r w:rsidR="00795E91">
              <w:rPr>
                <w:szCs w:val="16"/>
              </w:rPr>
              <w:t>-</w:t>
            </w:r>
            <w:r w:rsidR="009467D5" w:rsidRPr="000E0FEF">
              <w:rPr>
                <w:szCs w:val="16"/>
              </w:rPr>
              <w:t xml:space="preserve">stack </w:t>
            </w:r>
            <w:r w:rsidR="008E231A">
              <w:rPr>
                <w:szCs w:val="16"/>
              </w:rPr>
              <w:t>d</w:t>
            </w:r>
            <w:r w:rsidR="009467D5" w:rsidRPr="000E0FEF">
              <w:rPr>
                <w:szCs w:val="16"/>
              </w:rPr>
              <w:t>eveloper</w:t>
            </w:r>
            <w:r w:rsidRPr="000E0FEF">
              <w:rPr>
                <w:szCs w:val="16"/>
              </w:rPr>
              <w:t xml:space="preserve"> as </w:t>
            </w:r>
            <w:r w:rsidR="009467D5" w:rsidRPr="000E0FEF">
              <w:rPr>
                <w:szCs w:val="16"/>
              </w:rPr>
              <w:t xml:space="preserve">this is </w:t>
            </w:r>
            <w:r w:rsidRPr="000E0FEF">
              <w:rPr>
                <w:szCs w:val="16"/>
              </w:rPr>
              <w:t>my field</w:t>
            </w:r>
            <w:r w:rsidR="00561A02" w:rsidRPr="000E0FEF">
              <w:rPr>
                <w:szCs w:val="16"/>
              </w:rPr>
              <w:t xml:space="preserve"> </w:t>
            </w:r>
            <w:r w:rsidRPr="000E0FEF">
              <w:rPr>
                <w:szCs w:val="16"/>
              </w:rPr>
              <w:t xml:space="preserve">of interest. </w:t>
            </w:r>
          </w:p>
          <w:p w14:paraId="658A49A7" w14:textId="77777777" w:rsidR="001755A8" w:rsidRPr="000E0FEF" w:rsidRDefault="001755A8" w:rsidP="00913946">
            <w:pPr>
              <w:contextualSpacing w:val="0"/>
              <w:rPr>
                <w:szCs w:val="16"/>
              </w:rPr>
            </w:pPr>
          </w:p>
        </w:tc>
      </w:tr>
    </w:tbl>
    <w:p w14:paraId="648EA4DD" w14:textId="77777777" w:rsidR="004E01EB" w:rsidRPr="00CF1A49" w:rsidRDefault="00D5276C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D08C829100EA4BF9AE782E28B5AC8AAC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854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064"/>
      </w:tblGrid>
      <w:tr w:rsidR="00F61DF9" w:rsidRPr="00CF1A49" w14:paraId="4D3516B2" w14:textId="77777777" w:rsidTr="004E3E7B">
        <w:trPr>
          <w:trHeight w:val="5123"/>
        </w:trPr>
        <w:tc>
          <w:tcPr>
            <w:tcW w:w="9064" w:type="dxa"/>
            <w:tcMar>
              <w:top w:w="216" w:type="dxa"/>
            </w:tcMar>
          </w:tcPr>
          <w:p w14:paraId="5CD59C1C" w14:textId="3BB66D8B" w:rsidR="00AA395C" w:rsidRPr="00CF1A49" w:rsidRDefault="00AA395C" w:rsidP="00AA395C">
            <w:pPr>
              <w:pStyle w:val="Heading3"/>
              <w:contextualSpacing w:val="0"/>
              <w:outlineLvl w:val="2"/>
            </w:pPr>
            <w:r>
              <w:t>Jun 2022</w:t>
            </w:r>
            <w:r w:rsidRPr="00CF1A49">
              <w:t xml:space="preserve"> – </w:t>
            </w:r>
            <w:r>
              <w:t>Current</w:t>
            </w:r>
          </w:p>
          <w:p w14:paraId="09D2D5E9" w14:textId="461A55DE" w:rsidR="00AA395C" w:rsidRPr="00CF1A49" w:rsidRDefault="00AA395C" w:rsidP="00AA395C">
            <w:pPr>
              <w:pStyle w:val="Heading2"/>
              <w:contextualSpacing w:val="0"/>
              <w:outlineLvl w:val="1"/>
            </w:pPr>
            <w:r>
              <w:t>C</w:t>
            </w:r>
            <w:r w:rsidR="00900F90">
              <w:t>all centre customer advisor</w:t>
            </w:r>
            <w:r w:rsidR="005B7E56">
              <w:t xml:space="preserve"> -</w:t>
            </w:r>
            <w:r w:rsidRPr="00CF1A49">
              <w:t xml:space="preserve"> </w:t>
            </w:r>
            <w:r w:rsidR="001B182A">
              <w:rPr>
                <w:b w:val="0"/>
              </w:rPr>
              <w:t>Sky</w:t>
            </w:r>
          </w:p>
          <w:p w14:paraId="29B69743" w14:textId="5D155146" w:rsidR="00AA395C" w:rsidRDefault="00AA395C" w:rsidP="00C139EF">
            <w:r>
              <w:t xml:space="preserve">I work at </w:t>
            </w:r>
            <w:r w:rsidR="001B182A">
              <w:t>Sky</w:t>
            </w:r>
            <w:r>
              <w:t xml:space="preserve"> part-time alongside studying.</w:t>
            </w:r>
            <w:r w:rsidR="00D263D3">
              <w:t xml:space="preserve"> </w:t>
            </w:r>
            <w:r w:rsidR="00E642F1">
              <w:t>The</w:t>
            </w:r>
            <w:r w:rsidR="00764BD6">
              <w:t xml:space="preserve"> role involves</w:t>
            </w:r>
            <w:r w:rsidR="00E642F1">
              <w:t xml:space="preserve"> the</w:t>
            </w:r>
            <w:r w:rsidR="0090446B">
              <w:t xml:space="preserve"> </w:t>
            </w:r>
            <w:r w:rsidR="00764BD6">
              <w:t>continuous use of problem-</w:t>
            </w:r>
            <w:r w:rsidR="00FD437D">
              <w:t>solving</w:t>
            </w:r>
            <w:r w:rsidR="00764BD6">
              <w:t xml:space="preserve"> skills</w:t>
            </w:r>
            <w:r w:rsidR="00DC1719">
              <w:t xml:space="preserve"> to </w:t>
            </w:r>
            <w:r w:rsidR="00F83A9F">
              <w:t>resolve the issues th</w:t>
            </w:r>
            <w:r w:rsidR="00621460">
              <w:t>at</w:t>
            </w:r>
            <w:r w:rsidR="00F83A9F">
              <w:t xml:space="preserve"> the customers are facing. R</w:t>
            </w:r>
            <w:r>
              <w:t xml:space="preserve">esponsibilities </w:t>
            </w:r>
            <w:r w:rsidR="00F83A9F">
              <w:t>include</w:t>
            </w:r>
            <w:r>
              <w:t xml:space="preserve"> </w:t>
            </w:r>
            <w:r w:rsidR="00DB6035">
              <w:t>u</w:t>
            </w:r>
            <w:r w:rsidR="00D53784">
              <w:t xml:space="preserve">sing specialist tools, </w:t>
            </w:r>
            <w:r w:rsidR="0080690C">
              <w:t xml:space="preserve">making </w:t>
            </w:r>
            <w:r w:rsidR="002A218F">
              <w:t xml:space="preserve">sales through service, </w:t>
            </w:r>
            <w:r w:rsidR="00455790">
              <w:t>answering customer enquiries and a</w:t>
            </w:r>
            <w:r w:rsidR="00F24DFC">
              <w:t>ssisting them with a</w:t>
            </w:r>
            <w:r w:rsidR="00455790">
              <w:t xml:space="preserve"> wide variety </w:t>
            </w:r>
            <w:r w:rsidR="00D263D3">
              <w:t>of tasks su</w:t>
            </w:r>
            <w:r w:rsidR="00C139EF">
              <w:t>ch as fix</w:t>
            </w:r>
            <w:r w:rsidR="00BF0D47">
              <w:t>ing</w:t>
            </w:r>
            <w:r w:rsidR="00C139EF">
              <w:t xml:space="preserve"> </w:t>
            </w:r>
            <w:r w:rsidR="007F565E">
              <w:t xml:space="preserve">issues with </w:t>
            </w:r>
            <w:r w:rsidR="00C139EF">
              <w:t>Sky TV and broadband services, educating customers on how to use digita</w:t>
            </w:r>
            <w:r w:rsidR="00BF0D47">
              <w:t xml:space="preserve">l self-serve </w:t>
            </w:r>
            <w:r w:rsidR="00D263D3">
              <w:t>options</w:t>
            </w:r>
            <w:r w:rsidR="00591D57">
              <w:t xml:space="preserve">, acting with </w:t>
            </w:r>
            <w:r w:rsidR="00F24DFC">
              <w:t>Integrity,</w:t>
            </w:r>
            <w:r w:rsidR="00591D57">
              <w:t xml:space="preserve"> and ensuring that data protection laws are </w:t>
            </w:r>
            <w:r w:rsidR="00885EC4">
              <w:t>followed at</w:t>
            </w:r>
            <w:r w:rsidR="00F24DFC">
              <w:t xml:space="preserve"> all times.</w:t>
            </w:r>
          </w:p>
          <w:p w14:paraId="586CCBBF" w14:textId="77777777" w:rsidR="00F24DFC" w:rsidRDefault="00F24DFC" w:rsidP="00C139EF"/>
          <w:p w14:paraId="5C17960E" w14:textId="4113A53B" w:rsidR="00F61DF9" w:rsidRPr="00CF1A49" w:rsidRDefault="006064DF" w:rsidP="00F61DF9">
            <w:pPr>
              <w:pStyle w:val="Heading3"/>
              <w:contextualSpacing w:val="0"/>
              <w:outlineLvl w:val="2"/>
            </w:pPr>
            <w:r>
              <w:t>Nov 201</w:t>
            </w:r>
            <w:r w:rsidR="00932222">
              <w:t>8</w:t>
            </w:r>
            <w:r w:rsidR="00F61DF9" w:rsidRPr="00CF1A49">
              <w:t xml:space="preserve"> – </w:t>
            </w:r>
            <w:r w:rsidR="00AA395C">
              <w:t>JuN 2022</w:t>
            </w:r>
          </w:p>
          <w:p w14:paraId="0FE48229" w14:textId="1EB0CF4A" w:rsidR="00F61DF9" w:rsidRPr="00CF1A49" w:rsidRDefault="006064DF" w:rsidP="00F61DF9">
            <w:pPr>
              <w:pStyle w:val="Heading2"/>
              <w:contextualSpacing w:val="0"/>
              <w:outlineLvl w:val="1"/>
            </w:pPr>
            <w:r>
              <w:t>Crew member</w:t>
            </w:r>
            <w:r w:rsidR="005B7E56">
              <w:t xml:space="preserve"> -</w:t>
            </w:r>
            <w:r w:rsidR="00F61DF9" w:rsidRPr="00CF1A49">
              <w:t xml:space="preserve"> </w:t>
            </w:r>
            <w:r>
              <w:rPr>
                <w:rStyle w:val="SubtleReference"/>
              </w:rPr>
              <w:t>McDonalds</w:t>
            </w:r>
          </w:p>
          <w:p w14:paraId="4C622806" w14:textId="6B5C609E" w:rsidR="00DA52D3" w:rsidRDefault="006064DF" w:rsidP="00F61DF9">
            <w:r>
              <w:t>I work</w:t>
            </w:r>
            <w:r w:rsidR="00AA395C">
              <w:t>ed</w:t>
            </w:r>
            <w:r>
              <w:t xml:space="preserve"> at McDonald’s as a part-time crew member alongside studying. Responsibilities include</w:t>
            </w:r>
            <w:r w:rsidR="00FD437D">
              <w:t>d</w:t>
            </w:r>
            <w:r>
              <w:t xml:space="preserve"> preparation of food and drinks, serving customers, cash handling and stock management etc. </w:t>
            </w:r>
            <w:r w:rsidR="00737CF6">
              <w:t xml:space="preserve">I was awarded Employee of the Month twice, and Employee of the Quarter once. </w:t>
            </w:r>
            <w:r>
              <w:t>Working at McDonald</w:t>
            </w:r>
            <w:r w:rsidR="00A96A6B">
              <w:t>’</w:t>
            </w:r>
            <w:r>
              <w:t>s made me adapt to work</w:t>
            </w:r>
            <w:r w:rsidR="00795E91">
              <w:t>ing</w:t>
            </w:r>
            <w:r>
              <w:t xml:space="preserve"> under pressure. It also helped me to build on my teamwork and communication skills.</w:t>
            </w:r>
            <w:r w:rsidR="00CD73EA">
              <w:t xml:space="preserve"> </w:t>
            </w:r>
          </w:p>
          <w:p w14:paraId="5988A193" w14:textId="77777777" w:rsidR="00417A97" w:rsidRDefault="00417A97" w:rsidP="00417A97">
            <w:pPr>
              <w:pStyle w:val="Heading3"/>
              <w:contextualSpacing w:val="0"/>
              <w:outlineLvl w:val="2"/>
            </w:pPr>
          </w:p>
          <w:p w14:paraId="5DAE87D5" w14:textId="536B6182" w:rsidR="00417A97" w:rsidRPr="00CF1A49" w:rsidRDefault="00417A97" w:rsidP="00417A97">
            <w:pPr>
              <w:pStyle w:val="Heading3"/>
              <w:contextualSpacing w:val="0"/>
              <w:outlineLvl w:val="2"/>
            </w:pPr>
            <w:r>
              <w:t>OCT 2019</w:t>
            </w:r>
            <w:r w:rsidRPr="00CF1A49">
              <w:t xml:space="preserve"> – </w:t>
            </w:r>
            <w:r>
              <w:t>July 2020</w:t>
            </w:r>
          </w:p>
          <w:p w14:paraId="0B9DD218" w14:textId="1B0215C3" w:rsidR="00417A97" w:rsidRPr="00CF1A49" w:rsidRDefault="00417A97" w:rsidP="00417A97">
            <w:pPr>
              <w:pStyle w:val="Heading2"/>
              <w:contextualSpacing w:val="0"/>
              <w:outlineLvl w:val="1"/>
            </w:pPr>
            <w:r>
              <w:t>IT Technician</w:t>
            </w:r>
            <w:r w:rsidR="005B7E56">
              <w:t xml:space="preserve"> -</w:t>
            </w:r>
            <w:r w:rsidRPr="00CF1A49">
              <w:t xml:space="preserve"> </w:t>
            </w:r>
            <w:r>
              <w:rPr>
                <w:rStyle w:val="SubtleReference"/>
              </w:rPr>
              <w:t>Ten COmputers</w:t>
            </w:r>
          </w:p>
          <w:p w14:paraId="3F42F0EF" w14:textId="459C1757" w:rsidR="00417A97" w:rsidRDefault="00417A97" w:rsidP="00417A97">
            <w:r>
              <w:t xml:space="preserve">Completed my </w:t>
            </w:r>
            <w:r w:rsidR="00E43415">
              <w:t>work</w:t>
            </w:r>
            <w:r>
              <w:t xml:space="preserve"> placement at Ten Computers</w:t>
            </w:r>
            <w:r w:rsidR="00E43415">
              <w:t xml:space="preserve"> as part of my BTEC</w:t>
            </w:r>
            <w:r>
              <w:t>. Responsib</w:t>
            </w:r>
            <w:r w:rsidR="002F717D">
              <w:t>ilities included</w:t>
            </w:r>
            <w:r>
              <w:t xml:space="preserve"> </w:t>
            </w:r>
            <w:r w:rsidR="00A12A8B">
              <w:t>c</w:t>
            </w:r>
            <w:r>
              <w:t xml:space="preserve">omputer </w:t>
            </w:r>
            <w:r w:rsidR="0076318E">
              <w:t>d</w:t>
            </w:r>
            <w:r>
              <w:t xml:space="preserve">iagnostics, </w:t>
            </w:r>
            <w:r w:rsidR="00A12A8B">
              <w:t>h</w:t>
            </w:r>
            <w:r>
              <w:t xml:space="preserve">ardware repair and replacement, </w:t>
            </w:r>
            <w:r w:rsidR="00A12A8B">
              <w:t>s</w:t>
            </w:r>
            <w:r>
              <w:t xml:space="preserve">oftware installation, </w:t>
            </w:r>
            <w:r w:rsidR="00A12A8B">
              <w:t>s</w:t>
            </w:r>
            <w:r>
              <w:t xml:space="preserve">tock management and </w:t>
            </w:r>
            <w:r w:rsidR="00A12A8B">
              <w:t>p</w:t>
            </w:r>
            <w:r>
              <w:t>rocessing orders. Dealing with last minutes software and hardware modifications were part of everyday job activities that have helped me polish my problem</w:t>
            </w:r>
            <w:r w:rsidR="00795E91">
              <w:t>-</w:t>
            </w:r>
            <w:r>
              <w:t>solving and decision-making skills.</w:t>
            </w:r>
          </w:p>
          <w:p w14:paraId="6CA652CE" w14:textId="77777777" w:rsidR="003330D1" w:rsidRDefault="003330D1" w:rsidP="00F61DF9"/>
          <w:p w14:paraId="43C3A6DE" w14:textId="4A6D693A" w:rsidR="00DA52D3" w:rsidRPr="00CF1A49" w:rsidRDefault="003330D1" w:rsidP="00DA52D3">
            <w:pPr>
              <w:pStyle w:val="Heading3"/>
              <w:contextualSpacing w:val="0"/>
              <w:outlineLvl w:val="2"/>
            </w:pPr>
            <w:r>
              <w:t>oct 201</w:t>
            </w:r>
            <w:r w:rsidR="00932222">
              <w:t>7</w:t>
            </w:r>
            <w:r w:rsidR="00DA52D3" w:rsidRPr="00CF1A49">
              <w:t xml:space="preserve"> </w:t>
            </w:r>
            <w:r w:rsidRPr="00CF1A49">
              <w:t xml:space="preserve">– </w:t>
            </w:r>
            <w:r>
              <w:t>NOV 201</w:t>
            </w:r>
            <w:r w:rsidR="00932222">
              <w:t>8</w:t>
            </w:r>
          </w:p>
          <w:p w14:paraId="43E55A34" w14:textId="2DDF3A3C" w:rsidR="00DA52D3" w:rsidRPr="00CF1A49" w:rsidRDefault="003330D1" w:rsidP="00DA52D3">
            <w:pPr>
              <w:pStyle w:val="Heading2"/>
              <w:contextualSpacing w:val="0"/>
              <w:outlineLvl w:val="1"/>
            </w:pPr>
            <w:r>
              <w:t>F</w:t>
            </w:r>
            <w:r w:rsidR="00E51F77">
              <w:t xml:space="preserve">ront of </w:t>
            </w:r>
            <w:r>
              <w:t>the house staff</w:t>
            </w:r>
            <w:r w:rsidR="001D46FE">
              <w:t xml:space="preserve"> Member</w:t>
            </w:r>
            <w:r w:rsidR="005B7E56">
              <w:t xml:space="preserve"> -</w:t>
            </w:r>
            <w:r w:rsidR="00DA52D3" w:rsidRPr="00CF1A49">
              <w:t xml:space="preserve"> </w:t>
            </w:r>
            <w:r>
              <w:rPr>
                <w:rStyle w:val="SubtleReference"/>
              </w:rPr>
              <w:t>Jaipur Palace</w:t>
            </w:r>
          </w:p>
          <w:p w14:paraId="50C268A3" w14:textId="4820635F" w:rsidR="00F61DF9" w:rsidRDefault="00E51F77" w:rsidP="00DA52D3">
            <w:r>
              <w:t xml:space="preserve">I </w:t>
            </w:r>
            <w:r w:rsidR="001C1BDC">
              <w:t>worked at Jaipur Palace as a waiter.</w:t>
            </w:r>
            <w:r w:rsidR="00561A02">
              <w:t xml:space="preserve"> Responsibilities included</w:t>
            </w:r>
            <w:r w:rsidR="001C1BDC">
              <w:t xml:space="preserve"> cash handling, customer service</w:t>
            </w:r>
            <w:r w:rsidR="00A11A42">
              <w:t>, drink</w:t>
            </w:r>
            <w:r w:rsidR="009E147B">
              <w:t xml:space="preserve">s </w:t>
            </w:r>
            <w:r w:rsidR="00A11A42">
              <w:t>prep</w:t>
            </w:r>
            <w:r w:rsidR="00F4466E">
              <w:t>aration and maintain</w:t>
            </w:r>
            <w:r w:rsidR="00795E91">
              <w:t>ing</w:t>
            </w:r>
            <w:r w:rsidR="00F4466E">
              <w:t xml:space="preserve"> the cleanliness of the restaurant. </w:t>
            </w:r>
            <w:r w:rsidR="00B947F0">
              <w:t xml:space="preserve">Whilst working at Jaipur Palace, I </w:t>
            </w:r>
            <w:r w:rsidR="00E26DB2">
              <w:t>successfully suggested and implemented online ordering systems</w:t>
            </w:r>
            <w:r w:rsidR="00CB6285">
              <w:t xml:space="preserve"> that led to</w:t>
            </w:r>
            <w:r w:rsidR="003029C3">
              <w:t xml:space="preserve"> an</w:t>
            </w:r>
            <w:r w:rsidR="00CB6285">
              <w:t xml:space="preserve"> </w:t>
            </w:r>
            <w:r w:rsidR="00DB5632">
              <w:t>increas</w:t>
            </w:r>
            <w:r w:rsidR="003029C3">
              <w:t>e</w:t>
            </w:r>
            <w:r w:rsidR="00DB5632">
              <w:t xml:space="preserve"> in overall sales by </w:t>
            </w:r>
            <w:r w:rsidR="005B7E56">
              <w:t>4</w:t>
            </w:r>
            <w:r w:rsidR="00DB5632">
              <w:t>0%.</w:t>
            </w:r>
          </w:p>
        </w:tc>
      </w:tr>
    </w:tbl>
    <w:sdt>
      <w:sdtPr>
        <w:alias w:val="Education:"/>
        <w:tag w:val="Education:"/>
        <w:id w:val="-1908763273"/>
        <w:placeholder>
          <w:docPart w:val="97506C457D024B99B708ED8922F57914"/>
        </w:placeholder>
        <w:temporary/>
        <w:showingPlcHdr/>
        <w15:appearance w15:val="hidden"/>
      </w:sdtPr>
      <w:sdtEndPr/>
      <w:sdtContent>
        <w:p w14:paraId="08B49092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pPr w:leftFromText="180" w:rightFromText="180" w:horzAnchor="margin" w:tblpY="419"/>
        <w:tblW w:w="4948" w:type="pct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40"/>
      </w:tblGrid>
      <w:tr w:rsidR="001D0BF1" w:rsidRPr="00CF1A49" w14:paraId="70CBD56B" w14:textId="77777777" w:rsidTr="00CD73EA">
        <w:trPr>
          <w:trHeight w:val="2178"/>
        </w:trPr>
        <w:tc>
          <w:tcPr>
            <w:tcW w:w="9240" w:type="dxa"/>
          </w:tcPr>
          <w:p w14:paraId="4DD4C415" w14:textId="20A5CFCA" w:rsidR="00A66122" w:rsidRDefault="00A66122" w:rsidP="00A66122">
            <w:pPr>
              <w:pStyle w:val="Heading3"/>
              <w:contextualSpacing w:val="0"/>
              <w:outlineLvl w:val="2"/>
            </w:pPr>
            <w:r>
              <w:t>Sep 2019</w:t>
            </w:r>
            <w:r w:rsidRPr="00CF1A49">
              <w:t xml:space="preserve"> – </w:t>
            </w:r>
            <w:r>
              <w:t>Current</w:t>
            </w:r>
          </w:p>
          <w:p w14:paraId="76733723" w14:textId="39F65245" w:rsidR="00A66122" w:rsidRPr="009A768A" w:rsidRDefault="00A66122" w:rsidP="00A66122">
            <w:pPr>
              <w:pStyle w:val="Heading2"/>
              <w:contextualSpacing w:val="0"/>
              <w:outlineLvl w:val="1"/>
              <w:rPr>
                <w:b w:val="0"/>
                <w:smallCaps/>
                <w:color w:val="595959" w:themeColor="text1" w:themeTint="A6"/>
              </w:rPr>
            </w:pPr>
            <w:r>
              <w:t>BSc Software engineering</w:t>
            </w:r>
            <w:r w:rsidRPr="00CF1A49">
              <w:t xml:space="preserve">, </w:t>
            </w:r>
            <w:r>
              <w:rPr>
                <w:rStyle w:val="SubtleReference"/>
              </w:rPr>
              <w:t>Manchester metropolitan university</w:t>
            </w:r>
          </w:p>
          <w:p w14:paraId="6F3661BE" w14:textId="7DB43632" w:rsidR="00A66122" w:rsidRDefault="00030C57" w:rsidP="00A66122">
            <w:pPr>
              <w:contextualSpacing w:val="0"/>
            </w:pPr>
            <w:r w:rsidRPr="00030C57">
              <w:t>I gained a First with an average grade of 87% across all modules for my first year. I was one of the few students to gain over 90% in both programming units and 100% in the Web development unit.</w:t>
            </w:r>
          </w:p>
          <w:p w14:paraId="05901BC5" w14:textId="77777777" w:rsidR="00030C57" w:rsidRDefault="00030C57" w:rsidP="00A66122">
            <w:pPr>
              <w:contextualSpacing w:val="0"/>
            </w:pPr>
          </w:p>
          <w:p w14:paraId="5D91CF9B" w14:textId="20685A88" w:rsidR="00DD2F9A" w:rsidRDefault="00DD2F9A" w:rsidP="00CD73EA">
            <w:pPr>
              <w:pStyle w:val="Heading3"/>
              <w:contextualSpacing w:val="0"/>
              <w:outlineLvl w:val="2"/>
            </w:pPr>
            <w:r>
              <w:t>Sep 2019</w:t>
            </w:r>
            <w:r w:rsidRPr="00CF1A49">
              <w:t xml:space="preserve"> – </w:t>
            </w:r>
            <w:r>
              <w:t>july 2021</w:t>
            </w:r>
          </w:p>
          <w:p w14:paraId="3EA63204" w14:textId="33DF970B" w:rsidR="009A768A" w:rsidRPr="009A768A" w:rsidRDefault="00C35660" w:rsidP="00CD73EA">
            <w:pPr>
              <w:pStyle w:val="Heading2"/>
              <w:contextualSpacing w:val="0"/>
              <w:outlineLvl w:val="1"/>
              <w:rPr>
                <w:b w:val="0"/>
                <w:smallCaps/>
                <w:color w:val="595959" w:themeColor="text1" w:themeTint="A6"/>
              </w:rPr>
            </w:pPr>
            <w:r>
              <w:t>BTec LEvel 3 Extended diploma in it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The M</w:t>
            </w:r>
            <w:r w:rsidR="001D46FE">
              <w:rPr>
                <w:rStyle w:val="SubtleReference"/>
              </w:rPr>
              <w:t>a</w:t>
            </w:r>
            <w:r>
              <w:rPr>
                <w:rStyle w:val="SubtleReference"/>
              </w:rPr>
              <w:t>nchester college</w:t>
            </w:r>
          </w:p>
          <w:p w14:paraId="053F01EB" w14:textId="1A3C98DD" w:rsidR="00DD2F9A" w:rsidRDefault="00CD73EA" w:rsidP="00CD73EA">
            <w:pPr>
              <w:contextualSpacing w:val="0"/>
            </w:pPr>
            <w:r>
              <w:t>Achieved Distinction in all modules (including Website Development, Event-Driven Programming and Spreadsheet modelling), and an overall grade of Distinction*</w:t>
            </w:r>
            <w:r w:rsidR="002E038C">
              <w:t>Distinction</w:t>
            </w:r>
            <w:r>
              <w:t>*Distinction*.</w:t>
            </w:r>
          </w:p>
          <w:p w14:paraId="3EC6D3E8" w14:textId="77777777" w:rsidR="00CD73EA" w:rsidRDefault="00CD73EA" w:rsidP="00CD73EA">
            <w:pPr>
              <w:contextualSpacing w:val="0"/>
            </w:pPr>
          </w:p>
          <w:p w14:paraId="5D394A3E" w14:textId="77777777" w:rsidR="00CD73EA" w:rsidRDefault="00CD73EA" w:rsidP="00CD73EA">
            <w:pPr>
              <w:pStyle w:val="Heading3"/>
              <w:contextualSpacing w:val="0"/>
              <w:outlineLvl w:val="2"/>
            </w:pPr>
            <w:r>
              <w:t>SEP 2019</w:t>
            </w:r>
            <w:r w:rsidRPr="00CF1A49">
              <w:t xml:space="preserve"> – </w:t>
            </w:r>
            <w:r>
              <w:t>JULY 2020</w:t>
            </w:r>
          </w:p>
          <w:p w14:paraId="79E21D5D" w14:textId="77777777" w:rsidR="00CD73EA" w:rsidRPr="00CF1A49" w:rsidRDefault="00CD73EA" w:rsidP="00CD73EA">
            <w:pPr>
              <w:pStyle w:val="Heading2"/>
              <w:contextualSpacing w:val="0"/>
              <w:outlineLvl w:val="1"/>
            </w:pPr>
            <w:r>
              <w:t>GCSE MAths</w:t>
            </w:r>
            <w:r w:rsidRPr="00CF1A49">
              <w:t xml:space="preserve">, </w:t>
            </w:r>
            <w:r>
              <w:rPr>
                <w:rStyle w:val="SubtleReference"/>
              </w:rPr>
              <w:t>The MAnchester College</w:t>
            </w:r>
          </w:p>
          <w:p w14:paraId="4B0A3FA0" w14:textId="5B7C1C10" w:rsidR="00CD73EA" w:rsidRDefault="00CD73EA" w:rsidP="00CD73EA">
            <w:pPr>
              <w:contextualSpacing w:val="0"/>
            </w:pPr>
            <w:r>
              <w:t xml:space="preserve">Achieved a </w:t>
            </w:r>
            <w:r w:rsidR="00214581">
              <w:t>g</w:t>
            </w:r>
            <w:r>
              <w:t xml:space="preserve">rade 7 in GCSE </w:t>
            </w:r>
            <w:r w:rsidRPr="00695101">
              <w:rPr>
                <w:lang w:val="en-GB"/>
              </w:rPr>
              <w:t>Maths</w:t>
            </w:r>
            <w:r>
              <w:t>.</w:t>
            </w:r>
          </w:p>
          <w:p w14:paraId="484A145B" w14:textId="77777777" w:rsidR="00CD73EA" w:rsidRDefault="00CD73EA" w:rsidP="00CD73EA">
            <w:pPr>
              <w:contextualSpacing w:val="0"/>
            </w:pPr>
          </w:p>
          <w:p w14:paraId="6337C1C0" w14:textId="77777777" w:rsidR="00CD73EA" w:rsidRDefault="00CD73EA" w:rsidP="00CD73EA">
            <w:pPr>
              <w:pStyle w:val="Heading3"/>
              <w:contextualSpacing w:val="0"/>
              <w:outlineLvl w:val="2"/>
            </w:pPr>
            <w:r>
              <w:t>SEp 2018</w:t>
            </w:r>
            <w:r w:rsidRPr="00CF1A49">
              <w:t xml:space="preserve"> – </w:t>
            </w:r>
            <w:r>
              <w:t>July 2019</w:t>
            </w:r>
          </w:p>
          <w:p w14:paraId="6D10E0C7" w14:textId="77777777" w:rsidR="00CD73EA" w:rsidRDefault="00CD73EA" w:rsidP="00CD73EA">
            <w:pPr>
              <w:pStyle w:val="Heading2"/>
              <w:contextualSpacing w:val="0"/>
              <w:outlineLvl w:val="1"/>
              <w:rPr>
                <w:rStyle w:val="SubtleReference"/>
              </w:rPr>
            </w:pPr>
            <w:r>
              <w:t>Level 2 Functional skills MAths and English</w:t>
            </w:r>
            <w:r w:rsidRPr="00CF1A49">
              <w:t xml:space="preserve">, </w:t>
            </w:r>
            <w:r>
              <w:rPr>
                <w:rStyle w:val="SubtleReference"/>
              </w:rPr>
              <w:t>The Manchester College</w:t>
            </w:r>
          </w:p>
          <w:p w14:paraId="3B8C2010" w14:textId="51751E95" w:rsidR="00CD73EA" w:rsidRPr="00CF1A49" w:rsidRDefault="00CD73EA" w:rsidP="00CD73EA">
            <w:r>
              <w:t>I achieved a PASS grade for both</w:t>
            </w:r>
            <w:r w:rsidR="003C2F32">
              <w:t xml:space="preserve"> these Level 2 qualifications</w:t>
            </w:r>
            <w:r>
              <w:t>.</w:t>
            </w:r>
          </w:p>
          <w:p w14:paraId="5E8A0AC3" w14:textId="3008574F" w:rsidR="00CD73EA" w:rsidRPr="00CF1A49" w:rsidRDefault="00CD73EA" w:rsidP="00CD73EA">
            <w:pPr>
              <w:contextualSpacing w:val="0"/>
            </w:pPr>
          </w:p>
        </w:tc>
      </w:tr>
      <w:tr w:rsidR="009577CA" w:rsidRPr="00CF1A49" w14:paraId="27EAE0E5" w14:textId="77777777" w:rsidTr="00CD73EA">
        <w:tc>
          <w:tcPr>
            <w:tcW w:w="9240" w:type="dxa"/>
            <w:tcMar>
              <w:top w:w="216" w:type="dxa"/>
            </w:tcMar>
          </w:tcPr>
          <w:p w14:paraId="64017B7A" w14:textId="06F2DF19" w:rsidR="009577CA" w:rsidRDefault="009577CA" w:rsidP="00CD73EA"/>
        </w:tc>
      </w:tr>
      <w:tr w:rsidR="009577CA" w:rsidRPr="00CF1A49" w14:paraId="7703ECC5" w14:textId="77777777" w:rsidTr="00CA3CF8">
        <w:trPr>
          <w:trHeight w:val="14"/>
        </w:trPr>
        <w:tc>
          <w:tcPr>
            <w:tcW w:w="9240" w:type="dxa"/>
            <w:tcMar>
              <w:top w:w="216" w:type="dxa"/>
            </w:tcMar>
          </w:tcPr>
          <w:p w14:paraId="18CFCD4E" w14:textId="755E04C3" w:rsidR="009577CA" w:rsidRDefault="009577CA" w:rsidP="00CD73EA"/>
        </w:tc>
      </w:tr>
    </w:tbl>
    <w:sdt>
      <w:sdtPr>
        <w:alias w:val="Skills:"/>
        <w:tag w:val="Skills:"/>
        <w:id w:val="-1392877668"/>
        <w:placeholder>
          <w:docPart w:val="F82DF4EC56504BA3B5BA31534C6FB603"/>
        </w:placeholder>
        <w:temporary/>
        <w:showingPlcHdr/>
        <w15:appearance w15:val="hidden"/>
      </w:sdtPr>
      <w:sdtEndPr/>
      <w:sdtContent>
        <w:p w14:paraId="78C28868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55BBADFD" w14:textId="77777777" w:rsidTr="00CF1A49">
        <w:tc>
          <w:tcPr>
            <w:tcW w:w="4675" w:type="dxa"/>
          </w:tcPr>
          <w:p w14:paraId="7CA7BC20" w14:textId="4873A160" w:rsidR="00AB59E4" w:rsidRPr="00695101" w:rsidRDefault="00AB59E4" w:rsidP="006E1507">
            <w:pPr>
              <w:pStyle w:val="ListBullet"/>
              <w:contextualSpacing w:val="0"/>
            </w:pPr>
            <w:r w:rsidRPr="00695101">
              <w:t>Honesty</w:t>
            </w:r>
          </w:p>
          <w:p w14:paraId="7853573A" w14:textId="11A310B7" w:rsidR="00AB59E4" w:rsidRPr="00695101" w:rsidRDefault="00AB59E4" w:rsidP="006E1507">
            <w:pPr>
              <w:pStyle w:val="ListBullet"/>
              <w:contextualSpacing w:val="0"/>
            </w:pPr>
            <w:r w:rsidRPr="00695101">
              <w:t>Commitmen</w:t>
            </w:r>
            <w:r w:rsidR="00007DF2" w:rsidRPr="00695101">
              <w:t>t</w:t>
            </w:r>
          </w:p>
          <w:p w14:paraId="0F69826B" w14:textId="4C1B7C28" w:rsidR="00AB59E4" w:rsidRPr="00695101" w:rsidRDefault="00AB59E4" w:rsidP="006E1507">
            <w:pPr>
              <w:pStyle w:val="ListBullet"/>
              <w:contextualSpacing w:val="0"/>
            </w:pPr>
            <w:r w:rsidRPr="00695101">
              <w:t>Problem</w:t>
            </w:r>
            <w:r w:rsidR="00DF1441">
              <w:t>-</w:t>
            </w:r>
            <w:r w:rsidRPr="00695101">
              <w:t>solving</w:t>
            </w:r>
          </w:p>
          <w:p w14:paraId="5168143C" w14:textId="117792EA" w:rsidR="00007DF2" w:rsidRPr="00695101" w:rsidRDefault="00AB59E4" w:rsidP="006E1507">
            <w:pPr>
              <w:pStyle w:val="ListBullet"/>
              <w:contextualSpacing w:val="0"/>
            </w:pPr>
            <w:r w:rsidRPr="00695101">
              <w:t xml:space="preserve">Customer service </w:t>
            </w:r>
            <w:r w:rsidR="00007DF2" w:rsidRPr="00695101">
              <w:t>skills</w:t>
            </w:r>
          </w:p>
          <w:p w14:paraId="5F57386B" w14:textId="37C4F5A7" w:rsidR="00007DF2" w:rsidRPr="00695101" w:rsidRDefault="00AB59E4" w:rsidP="006E1507">
            <w:pPr>
              <w:pStyle w:val="ListBullet"/>
              <w:contextualSpacing w:val="0"/>
            </w:pPr>
            <w:r w:rsidRPr="00695101">
              <w:t>Will to learn</w:t>
            </w:r>
          </w:p>
          <w:p w14:paraId="3F8F1554" w14:textId="77777777" w:rsidR="00007DF2" w:rsidRPr="00695101" w:rsidRDefault="00AB59E4" w:rsidP="006E1507">
            <w:pPr>
              <w:pStyle w:val="ListBullet"/>
              <w:contextualSpacing w:val="0"/>
            </w:pPr>
            <w:r w:rsidRPr="00695101">
              <w:t>Hardworking</w:t>
            </w:r>
          </w:p>
          <w:p w14:paraId="1690240F" w14:textId="1F5FACDB" w:rsidR="00A66122" w:rsidRPr="00695101" w:rsidRDefault="00AB59E4" w:rsidP="00ED6287">
            <w:pPr>
              <w:pStyle w:val="ListBullet"/>
              <w:contextualSpacing w:val="0"/>
            </w:pPr>
            <w:r w:rsidRPr="00695101">
              <w:t>Can-do attitude</w:t>
            </w:r>
          </w:p>
        </w:tc>
        <w:tc>
          <w:tcPr>
            <w:tcW w:w="4675" w:type="dxa"/>
            <w:tcMar>
              <w:left w:w="360" w:type="dxa"/>
            </w:tcMar>
          </w:tcPr>
          <w:p w14:paraId="32C41B88" w14:textId="1090F8B2" w:rsidR="003A0632" w:rsidRPr="00695101" w:rsidRDefault="00AB59E4" w:rsidP="006E1507">
            <w:pPr>
              <w:pStyle w:val="ListBullet"/>
              <w:contextualSpacing w:val="0"/>
            </w:pPr>
            <w:r w:rsidRPr="00695101">
              <w:t>HTM</w:t>
            </w:r>
            <w:r w:rsidR="00A40431">
              <w:t xml:space="preserve">L, CSS </w:t>
            </w:r>
            <w:r w:rsidR="006305AE">
              <w:t>&amp; Bootstrap</w:t>
            </w:r>
          </w:p>
          <w:p w14:paraId="28610035" w14:textId="422D0DA8" w:rsidR="001E3120" w:rsidRDefault="00AB59E4" w:rsidP="006E1507">
            <w:pPr>
              <w:pStyle w:val="ListBullet"/>
              <w:contextualSpacing w:val="0"/>
            </w:pPr>
            <w:r w:rsidRPr="00695101">
              <w:t xml:space="preserve">JavaScript </w:t>
            </w:r>
            <w:r w:rsidR="009562F1">
              <w:t>F</w:t>
            </w:r>
            <w:r w:rsidRPr="00695101">
              <w:t>undamental</w:t>
            </w:r>
            <w:r w:rsidR="00144277" w:rsidRPr="00695101">
              <w:t>s</w:t>
            </w:r>
          </w:p>
          <w:p w14:paraId="5B67F998" w14:textId="48852D3D" w:rsidR="007D41DB" w:rsidRDefault="00A66122" w:rsidP="007D41DB">
            <w:pPr>
              <w:pStyle w:val="ListBullet"/>
              <w:contextualSpacing w:val="0"/>
            </w:pPr>
            <w:r>
              <w:t xml:space="preserve">JAVA </w:t>
            </w:r>
          </w:p>
          <w:p w14:paraId="3825635D" w14:textId="5808A267" w:rsidR="00E63011" w:rsidRDefault="00E63011" w:rsidP="007D41DB">
            <w:pPr>
              <w:pStyle w:val="ListBullet"/>
              <w:contextualSpacing w:val="0"/>
            </w:pPr>
            <w:r>
              <w:t>V</w:t>
            </w:r>
            <w:r w:rsidR="00D5276C">
              <w:t>ueJS</w:t>
            </w:r>
          </w:p>
          <w:p w14:paraId="5E4B4054" w14:textId="62EF4D4A" w:rsidR="00D5276C" w:rsidRDefault="00D5276C" w:rsidP="007D41DB">
            <w:pPr>
              <w:pStyle w:val="ListBullet"/>
              <w:contextualSpacing w:val="0"/>
            </w:pPr>
            <w:r>
              <w:t>NodeJS</w:t>
            </w:r>
          </w:p>
          <w:p w14:paraId="42F23549" w14:textId="65A739F9" w:rsidR="001E3120" w:rsidRPr="00695101" w:rsidRDefault="00AD1192" w:rsidP="007D41DB">
            <w:pPr>
              <w:pStyle w:val="ListBullet"/>
              <w:contextualSpacing w:val="0"/>
            </w:pPr>
            <w:r w:rsidRPr="00695101">
              <w:t xml:space="preserve">MS Office </w:t>
            </w:r>
          </w:p>
          <w:p w14:paraId="64A86385" w14:textId="1629102F" w:rsidR="00AD1192" w:rsidRPr="00695101" w:rsidRDefault="00AD1192" w:rsidP="006E1507">
            <w:pPr>
              <w:pStyle w:val="ListBullet"/>
              <w:contextualSpacing w:val="0"/>
            </w:pPr>
            <w:r w:rsidRPr="00695101">
              <w:t>Computer hardware repair</w:t>
            </w:r>
          </w:p>
          <w:p w14:paraId="405EA1A8" w14:textId="271DBBC2" w:rsidR="00592402" w:rsidRDefault="00592402" w:rsidP="006E1507">
            <w:pPr>
              <w:pStyle w:val="ListBullet"/>
              <w:contextualSpacing w:val="0"/>
            </w:pPr>
            <w:r w:rsidRPr="00695101">
              <w:t xml:space="preserve">Python </w:t>
            </w:r>
            <w:r w:rsidR="009562F1">
              <w:t>F</w:t>
            </w:r>
            <w:r w:rsidRPr="00695101">
              <w:t>undamentals</w:t>
            </w:r>
          </w:p>
          <w:p w14:paraId="3AB8D3F9" w14:textId="128A80AB" w:rsidR="00ED6287" w:rsidRDefault="00ED6287" w:rsidP="006E1507">
            <w:pPr>
              <w:pStyle w:val="ListBullet"/>
              <w:contextualSpacing w:val="0"/>
            </w:pPr>
            <w:r>
              <w:t>DJANGO Fundamentals</w:t>
            </w:r>
          </w:p>
          <w:p w14:paraId="02A5233D" w14:textId="77777777" w:rsidR="00A66122" w:rsidRPr="00695101" w:rsidRDefault="00A66122" w:rsidP="00A66122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  <w:p w14:paraId="2C51B5E4" w14:textId="5757F6EA" w:rsidR="00AD1192" w:rsidRPr="00695101" w:rsidRDefault="00AD1192" w:rsidP="00007DF2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</w:tc>
      </w:tr>
    </w:tbl>
    <w:p w14:paraId="5D855E3A" w14:textId="12B80202" w:rsidR="0015027B" w:rsidRDefault="0015027B" w:rsidP="0062312F">
      <w:pPr>
        <w:pStyle w:val="Heading1"/>
      </w:pPr>
      <w:r>
        <w:t>Hobbies</w:t>
      </w:r>
    </w:p>
    <w:p w14:paraId="79FAC6F0" w14:textId="0920A2DE" w:rsidR="00592BE1" w:rsidRDefault="00592BE1" w:rsidP="00592BE1">
      <w:pPr>
        <w:pStyle w:val="ListParagraph"/>
        <w:numPr>
          <w:ilvl w:val="0"/>
          <w:numId w:val="14"/>
        </w:numPr>
      </w:pPr>
      <w:r>
        <w:t>SUP boarding</w:t>
      </w:r>
    </w:p>
    <w:p w14:paraId="38B4D3E0" w14:textId="0D6BB7C4" w:rsidR="00281993" w:rsidRDefault="00281993" w:rsidP="00592BE1">
      <w:pPr>
        <w:pStyle w:val="ListParagraph"/>
        <w:numPr>
          <w:ilvl w:val="0"/>
          <w:numId w:val="14"/>
        </w:numPr>
      </w:pPr>
      <w:r>
        <w:t>Trave</w:t>
      </w:r>
      <w:r w:rsidR="00FC5495">
        <w:t>l</w:t>
      </w:r>
      <w:r>
        <w:t>ling</w:t>
      </w:r>
    </w:p>
    <w:p w14:paraId="7D6BD564" w14:textId="253033C6" w:rsidR="00281993" w:rsidRDefault="00281993" w:rsidP="00CA3CF8">
      <w:pPr>
        <w:pStyle w:val="ListParagraph"/>
        <w:numPr>
          <w:ilvl w:val="0"/>
          <w:numId w:val="14"/>
        </w:numPr>
      </w:pPr>
      <w:r>
        <w:t>Watching Anim</w:t>
      </w:r>
      <w:r w:rsidR="00B44354">
        <w:t>e</w:t>
      </w:r>
    </w:p>
    <w:p w14:paraId="41CB9C1C" w14:textId="51DBE35C" w:rsidR="00281993" w:rsidRDefault="00281993" w:rsidP="00592BE1">
      <w:pPr>
        <w:pStyle w:val="ListParagraph"/>
        <w:numPr>
          <w:ilvl w:val="0"/>
          <w:numId w:val="14"/>
        </w:numPr>
      </w:pPr>
      <w:r>
        <w:t>Coding</w:t>
      </w:r>
    </w:p>
    <w:p w14:paraId="469E744F" w14:textId="55BB5151" w:rsidR="00281993" w:rsidRDefault="00281993" w:rsidP="00592BE1">
      <w:pPr>
        <w:pStyle w:val="ListParagraph"/>
        <w:numPr>
          <w:ilvl w:val="0"/>
          <w:numId w:val="14"/>
        </w:numPr>
      </w:pPr>
      <w:r>
        <w:t>Learning new skills</w:t>
      </w:r>
    </w:p>
    <w:p w14:paraId="1EB546A8" w14:textId="77777777" w:rsidR="00E508F4" w:rsidRDefault="00E508F4" w:rsidP="00E508F4"/>
    <w:p w14:paraId="47B8567B" w14:textId="77777777" w:rsidR="00E508F4" w:rsidRDefault="00E508F4" w:rsidP="00E508F4"/>
    <w:sectPr w:rsidR="00E508F4" w:rsidSect="005A1B10">
      <w:footerReference w:type="default" r:id="rId10"/>
      <w:head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3F965" w14:textId="77777777" w:rsidR="000003CC" w:rsidRDefault="000003CC" w:rsidP="0068194B">
      <w:r>
        <w:separator/>
      </w:r>
    </w:p>
    <w:p w14:paraId="6FF35295" w14:textId="77777777" w:rsidR="000003CC" w:rsidRDefault="000003CC"/>
    <w:p w14:paraId="64B4157D" w14:textId="77777777" w:rsidR="000003CC" w:rsidRDefault="000003CC"/>
  </w:endnote>
  <w:endnote w:type="continuationSeparator" w:id="0">
    <w:p w14:paraId="579E2F62" w14:textId="77777777" w:rsidR="000003CC" w:rsidRDefault="000003CC" w:rsidP="0068194B">
      <w:r>
        <w:continuationSeparator/>
      </w:r>
    </w:p>
    <w:p w14:paraId="6A8CAD39" w14:textId="77777777" w:rsidR="000003CC" w:rsidRDefault="000003CC"/>
    <w:p w14:paraId="31DE4FC1" w14:textId="77777777" w:rsidR="000003CC" w:rsidRDefault="000003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7610BA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D7E70" w14:textId="77777777" w:rsidR="000003CC" w:rsidRDefault="000003CC" w:rsidP="0068194B">
      <w:r>
        <w:separator/>
      </w:r>
    </w:p>
    <w:p w14:paraId="74B87C14" w14:textId="77777777" w:rsidR="000003CC" w:rsidRDefault="000003CC"/>
    <w:p w14:paraId="647D12F5" w14:textId="77777777" w:rsidR="000003CC" w:rsidRDefault="000003CC"/>
  </w:footnote>
  <w:footnote w:type="continuationSeparator" w:id="0">
    <w:p w14:paraId="07866309" w14:textId="77777777" w:rsidR="000003CC" w:rsidRDefault="000003CC" w:rsidP="0068194B">
      <w:r>
        <w:continuationSeparator/>
      </w:r>
    </w:p>
    <w:p w14:paraId="4991F31C" w14:textId="77777777" w:rsidR="000003CC" w:rsidRDefault="000003CC"/>
    <w:p w14:paraId="7F2864C4" w14:textId="77777777" w:rsidR="000003CC" w:rsidRDefault="000003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3C3E0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3EB365E" wp14:editId="51919E8C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3503A64E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D0E8020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4146E17"/>
    <w:multiLevelType w:val="hybridMultilevel"/>
    <w:tmpl w:val="84AAE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541093118">
    <w:abstractNumId w:val="9"/>
  </w:num>
  <w:num w:numId="2" w16cid:durableId="1753307090">
    <w:abstractNumId w:val="8"/>
  </w:num>
  <w:num w:numId="3" w16cid:durableId="1306548291">
    <w:abstractNumId w:val="7"/>
  </w:num>
  <w:num w:numId="4" w16cid:durableId="2000692669">
    <w:abstractNumId w:val="6"/>
  </w:num>
  <w:num w:numId="5" w16cid:durableId="1390497512">
    <w:abstractNumId w:val="10"/>
  </w:num>
  <w:num w:numId="6" w16cid:durableId="1352998416">
    <w:abstractNumId w:val="3"/>
  </w:num>
  <w:num w:numId="7" w16cid:durableId="407701565">
    <w:abstractNumId w:val="11"/>
  </w:num>
  <w:num w:numId="8" w16cid:durableId="956108896">
    <w:abstractNumId w:val="2"/>
  </w:num>
  <w:num w:numId="9" w16cid:durableId="895120049">
    <w:abstractNumId w:val="13"/>
  </w:num>
  <w:num w:numId="10" w16cid:durableId="210770012">
    <w:abstractNumId w:val="5"/>
  </w:num>
  <w:num w:numId="11" w16cid:durableId="502091844">
    <w:abstractNumId w:val="4"/>
  </w:num>
  <w:num w:numId="12" w16cid:durableId="1446851945">
    <w:abstractNumId w:val="1"/>
  </w:num>
  <w:num w:numId="13" w16cid:durableId="628441609">
    <w:abstractNumId w:val="0"/>
  </w:num>
  <w:num w:numId="14" w16cid:durableId="21268012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en-US" w:vendorID="64" w:dllVersion="0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rc0MzMwMTI0NTBW0lEKTi0uzszPAykwrQUA9psLgiwAAAA="/>
  </w:docVars>
  <w:rsids>
    <w:rsidRoot w:val="000448A3"/>
    <w:rsid w:val="000001EF"/>
    <w:rsid w:val="000003CC"/>
    <w:rsid w:val="00003843"/>
    <w:rsid w:val="00007322"/>
    <w:rsid w:val="00007728"/>
    <w:rsid w:val="00007DF2"/>
    <w:rsid w:val="00024584"/>
    <w:rsid w:val="00024730"/>
    <w:rsid w:val="00030C57"/>
    <w:rsid w:val="000448A3"/>
    <w:rsid w:val="00054963"/>
    <w:rsid w:val="00055E95"/>
    <w:rsid w:val="0007021F"/>
    <w:rsid w:val="00071EA1"/>
    <w:rsid w:val="000A4ACD"/>
    <w:rsid w:val="000B2BA5"/>
    <w:rsid w:val="000E0FEF"/>
    <w:rsid w:val="000F2F8C"/>
    <w:rsid w:val="0010006E"/>
    <w:rsid w:val="001045A8"/>
    <w:rsid w:val="00107CA1"/>
    <w:rsid w:val="00114A91"/>
    <w:rsid w:val="001427E1"/>
    <w:rsid w:val="00144277"/>
    <w:rsid w:val="0015027B"/>
    <w:rsid w:val="00163668"/>
    <w:rsid w:val="00171566"/>
    <w:rsid w:val="00174676"/>
    <w:rsid w:val="001755A8"/>
    <w:rsid w:val="00184014"/>
    <w:rsid w:val="00192008"/>
    <w:rsid w:val="001B182A"/>
    <w:rsid w:val="001C0E68"/>
    <w:rsid w:val="001C1BDC"/>
    <w:rsid w:val="001C4B6F"/>
    <w:rsid w:val="001D0BF1"/>
    <w:rsid w:val="001D46FE"/>
    <w:rsid w:val="001E3120"/>
    <w:rsid w:val="001E7E0C"/>
    <w:rsid w:val="001F0BB0"/>
    <w:rsid w:val="001F4E6D"/>
    <w:rsid w:val="001F6140"/>
    <w:rsid w:val="00203573"/>
    <w:rsid w:val="0020597D"/>
    <w:rsid w:val="00213B4C"/>
    <w:rsid w:val="00214581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81993"/>
    <w:rsid w:val="00284D6E"/>
    <w:rsid w:val="00294998"/>
    <w:rsid w:val="00297F18"/>
    <w:rsid w:val="002A1945"/>
    <w:rsid w:val="002A218F"/>
    <w:rsid w:val="002B2958"/>
    <w:rsid w:val="002B3FC8"/>
    <w:rsid w:val="002D23C5"/>
    <w:rsid w:val="002D6137"/>
    <w:rsid w:val="002E038C"/>
    <w:rsid w:val="002E3AB3"/>
    <w:rsid w:val="002E7E61"/>
    <w:rsid w:val="002F05E5"/>
    <w:rsid w:val="002F254D"/>
    <w:rsid w:val="002F30E4"/>
    <w:rsid w:val="002F717D"/>
    <w:rsid w:val="003029C3"/>
    <w:rsid w:val="00307140"/>
    <w:rsid w:val="00312BF0"/>
    <w:rsid w:val="00316DFF"/>
    <w:rsid w:val="00325B57"/>
    <w:rsid w:val="00330374"/>
    <w:rsid w:val="003330D1"/>
    <w:rsid w:val="00336056"/>
    <w:rsid w:val="003544E1"/>
    <w:rsid w:val="00366398"/>
    <w:rsid w:val="003736EC"/>
    <w:rsid w:val="00376A4E"/>
    <w:rsid w:val="003A0632"/>
    <w:rsid w:val="003A30E5"/>
    <w:rsid w:val="003A6ADF"/>
    <w:rsid w:val="003B5928"/>
    <w:rsid w:val="003C2F32"/>
    <w:rsid w:val="003D3328"/>
    <w:rsid w:val="003D380F"/>
    <w:rsid w:val="003E160D"/>
    <w:rsid w:val="003F1D5F"/>
    <w:rsid w:val="00405128"/>
    <w:rsid w:val="00406CFF"/>
    <w:rsid w:val="00416365"/>
    <w:rsid w:val="00416B25"/>
    <w:rsid w:val="00417A97"/>
    <w:rsid w:val="00420592"/>
    <w:rsid w:val="004319E0"/>
    <w:rsid w:val="00437E8C"/>
    <w:rsid w:val="00440225"/>
    <w:rsid w:val="00455790"/>
    <w:rsid w:val="004726BC"/>
    <w:rsid w:val="00474105"/>
    <w:rsid w:val="0047516C"/>
    <w:rsid w:val="00480E6E"/>
    <w:rsid w:val="00486277"/>
    <w:rsid w:val="00494CF6"/>
    <w:rsid w:val="0049516F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4E3E7B"/>
    <w:rsid w:val="00510392"/>
    <w:rsid w:val="00513E2A"/>
    <w:rsid w:val="00514CAC"/>
    <w:rsid w:val="005164F9"/>
    <w:rsid w:val="00561A02"/>
    <w:rsid w:val="00566A35"/>
    <w:rsid w:val="0056701E"/>
    <w:rsid w:val="005740D7"/>
    <w:rsid w:val="00591D57"/>
    <w:rsid w:val="00592402"/>
    <w:rsid w:val="00592BE1"/>
    <w:rsid w:val="00594A62"/>
    <w:rsid w:val="005A0F26"/>
    <w:rsid w:val="005A1651"/>
    <w:rsid w:val="005A1B10"/>
    <w:rsid w:val="005A6850"/>
    <w:rsid w:val="005B1B1B"/>
    <w:rsid w:val="005B7E56"/>
    <w:rsid w:val="005C2DFC"/>
    <w:rsid w:val="005C5932"/>
    <w:rsid w:val="005D0453"/>
    <w:rsid w:val="005D3CA7"/>
    <w:rsid w:val="005D4CC1"/>
    <w:rsid w:val="005F4B91"/>
    <w:rsid w:val="005F55D2"/>
    <w:rsid w:val="006064DF"/>
    <w:rsid w:val="00614557"/>
    <w:rsid w:val="00621460"/>
    <w:rsid w:val="0062312F"/>
    <w:rsid w:val="00625F2C"/>
    <w:rsid w:val="006305AE"/>
    <w:rsid w:val="00652A46"/>
    <w:rsid w:val="00656283"/>
    <w:rsid w:val="006618E9"/>
    <w:rsid w:val="0068194B"/>
    <w:rsid w:val="00692703"/>
    <w:rsid w:val="00695101"/>
    <w:rsid w:val="006A1962"/>
    <w:rsid w:val="006B5D48"/>
    <w:rsid w:val="006B7D7B"/>
    <w:rsid w:val="006C1A5E"/>
    <w:rsid w:val="006E1507"/>
    <w:rsid w:val="006F039F"/>
    <w:rsid w:val="00712D8B"/>
    <w:rsid w:val="007273B7"/>
    <w:rsid w:val="00730870"/>
    <w:rsid w:val="00733E0A"/>
    <w:rsid w:val="00737CF6"/>
    <w:rsid w:val="0074403D"/>
    <w:rsid w:val="00746D44"/>
    <w:rsid w:val="007470EA"/>
    <w:rsid w:val="007538DC"/>
    <w:rsid w:val="0075666D"/>
    <w:rsid w:val="00757803"/>
    <w:rsid w:val="00762F7E"/>
    <w:rsid w:val="0076318E"/>
    <w:rsid w:val="00764BD6"/>
    <w:rsid w:val="0079206B"/>
    <w:rsid w:val="00795E91"/>
    <w:rsid w:val="00796076"/>
    <w:rsid w:val="007C0566"/>
    <w:rsid w:val="007C606B"/>
    <w:rsid w:val="007D1133"/>
    <w:rsid w:val="007D41DB"/>
    <w:rsid w:val="007E6A61"/>
    <w:rsid w:val="007F565E"/>
    <w:rsid w:val="007F6428"/>
    <w:rsid w:val="00801140"/>
    <w:rsid w:val="00803404"/>
    <w:rsid w:val="0080690C"/>
    <w:rsid w:val="00823A1A"/>
    <w:rsid w:val="00824046"/>
    <w:rsid w:val="00834955"/>
    <w:rsid w:val="00855B59"/>
    <w:rsid w:val="00860461"/>
    <w:rsid w:val="0086487C"/>
    <w:rsid w:val="00870B20"/>
    <w:rsid w:val="008829F8"/>
    <w:rsid w:val="00885897"/>
    <w:rsid w:val="00885EC4"/>
    <w:rsid w:val="00887213"/>
    <w:rsid w:val="008A6538"/>
    <w:rsid w:val="008C2DF4"/>
    <w:rsid w:val="008C7056"/>
    <w:rsid w:val="008E231A"/>
    <w:rsid w:val="008F3B14"/>
    <w:rsid w:val="00900F90"/>
    <w:rsid w:val="00901899"/>
    <w:rsid w:val="0090344B"/>
    <w:rsid w:val="0090446B"/>
    <w:rsid w:val="00905715"/>
    <w:rsid w:val="0091321E"/>
    <w:rsid w:val="00913946"/>
    <w:rsid w:val="00927134"/>
    <w:rsid w:val="0092726B"/>
    <w:rsid w:val="00932222"/>
    <w:rsid w:val="009361BA"/>
    <w:rsid w:val="00944F78"/>
    <w:rsid w:val="009467D5"/>
    <w:rsid w:val="009510E7"/>
    <w:rsid w:val="00952C89"/>
    <w:rsid w:val="009562F1"/>
    <w:rsid w:val="009571D8"/>
    <w:rsid w:val="009577CA"/>
    <w:rsid w:val="009650EA"/>
    <w:rsid w:val="0097234B"/>
    <w:rsid w:val="0097340B"/>
    <w:rsid w:val="0097790C"/>
    <w:rsid w:val="00983EB0"/>
    <w:rsid w:val="0098506E"/>
    <w:rsid w:val="009A44CE"/>
    <w:rsid w:val="009A768A"/>
    <w:rsid w:val="009B5B14"/>
    <w:rsid w:val="009C0D54"/>
    <w:rsid w:val="009C4DFC"/>
    <w:rsid w:val="009D44F8"/>
    <w:rsid w:val="009E147B"/>
    <w:rsid w:val="009E3160"/>
    <w:rsid w:val="009F220C"/>
    <w:rsid w:val="009F3B05"/>
    <w:rsid w:val="009F4931"/>
    <w:rsid w:val="00A11A42"/>
    <w:rsid w:val="00A12A8B"/>
    <w:rsid w:val="00A14534"/>
    <w:rsid w:val="00A16DAA"/>
    <w:rsid w:val="00A24162"/>
    <w:rsid w:val="00A25023"/>
    <w:rsid w:val="00A270EA"/>
    <w:rsid w:val="00A34BA2"/>
    <w:rsid w:val="00A36F27"/>
    <w:rsid w:val="00A40431"/>
    <w:rsid w:val="00A42E32"/>
    <w:rsid w:val="00A46E63"/>
    <w:rsid w:val="00A51DC5"/>
    <w:rsid w:val="00A53DE1"/>
    <w:rsid w:val="00A615E1"/>
    <w:rsid w:val="00A66122"/>
    <w:rsid w:val="00A755E8"/>
    <w:rsid w:val="00A93A5D"/>
    <w:rsid w:val="00A96A6B"/>
    <w:rsid w:val="00AA395C"/>
    <w:rsid w:val="00AB32F8"/>
    <w:rsid w:val="00AB59E4"/>
    <w:rsid w:val="00AB610B"/>
    <w:rsid w:val="00AD1192"/>
    <w:rsid w:val="00AD360E"/>
    <w:rsid w:val="00AD40FB"/>
    <w:rsid w:val="00AD782D"/>
    <w:rsid w:val="00AE7650"/>
    <w:rsid w:val="00B028A8"/>
    <w:rsid w:val="00B10EBE"/>
    <w:rsid w:val="00B236F1"/>
    <w:rsid w:val="00B44354"/>
    <w:rsid w:val="00B50F99"/>
    <w:rsid w:val="00B51D1B"/>
    <w:rsid w:val="00B540F4"/>
    <w:rsid w:val="00B60ACA"/>
    <w:rsid w:val="00B60FD0"/>
    <w:rsid w:val="00B622DF"/>
    <w:rsid w:val="00B6332A"/>
    <w:rsid w:val="00B6625D"/>
    <w:rsid w:val="00B72CC1"/>
    <w:rsid w:val="00B76185"/>
    <w:rsid w:val="00B81760"/>
    <w:rsid w:val="00B8494C"/>
    <w:rsid w:val="00B947F0"/>
    <w:rsid w:val="00BA1546"/>
    <w:rsid w:val="00BB4E51"/>
    <w:rsid w:val="00BD38AB"/>
    <w:rsid w:val="00BD391E"/>
    <w:rsid w:val="00BD431F"/>
    <w:rsid w:val="00BE423E"/>
    <w:rsid w:val="00BF0D47"/>
    <w:rsid w:val="00BF61AC"/>
    <w:rsid w:val="00C139EF"/>
    <w:rsid w:val="00C35660"/>
    <w:rsid w:val="00C4153D"/>
    <w:rsid w:val="00C47FA6"/>
    <w:rsid w:val="00C57FC6"/>
    <w:rsid w:val="00C66A7D"/>
    <w:rsid w:val="00C779DA"/>
    <w:rsid w:val="00C814F7"/>
    <w:rsid w:val="00CA3CF8"/>
    <w:rsid w:val="00CA4B4D"/>
    <w:rsid w:val="00CB35C3"/>
    <w:rsid w:val="00CB6285"/>
    <w:rsid w:val="00CC2D4C"/>
    <w:rsid w:val="00CD323D"/>
    <w:rsid w:val="00CD73EA"/>
    <w:rsid w:val="00CE4030"/>
    <w:rsid w:val="00CE64B3"/>
    <w:rsid w:val="00CF1A49"/>
    <w:rsid w:val="00D0630C"/>
    <w:rsid w:val="00D143BD"/>
    <w:rsid w:val="00D243A9"/>
    <w:rsid w:val="00D263D3"/>
    <w:rsid w:val="00D305E5"/>
    <w:rsid w:val="00D37CD3"/>
    <w:rsid w:val="00D4184C"/>
    <w:rsid w:val="00D5276C"/>
    <w:rsid w:val="00D53784"/>
    <w:rsid w:val="00D66A52"/>
    <w:rsid w:val="00D66EFA"/>
    <w:rsid w:val="00D72A2D"/>
    <w:rsid w:val="00D9521A"/>
    <w:rsid w:val="00D96C53"/>
    <w:rsid w:val="00DA3914"/>
    <w:rsid w:val="00DA52D3"/>
    <w:rsid w:val="00DA59AA"/>
    <w:rsid w:val="00DB1516"/>
    <w:rsid w:val="00DB444E"/>
    <w:rsid w:val="00DB5632"/>
    <w:rsid w:val="00DB6035"/>
    <w:rsid w:val="00DB6915"/>
    <w:rsid w:val="00DB7E1E"/>
    <w:rsid w:val="00DC1719"/>
    <w:rsid w:val="00DC1B78"/>
    <w:rsid w:val="00DC2A2F"/>
    <w:rsid w:val="00DC600B"/>
    <w:rsid w:val="00DD2F9A"/>
    <w:rsid w:val="00DE0FAA"/>
    <w:rsid w:val="00DE136D"/>
    <w:rsid w:val="00DE6534"/>
    <w:rsid w:val="00DF1441"/>
    <w:rsid w:val="00DF4D6C"/>
    <w:rsid w:val="00DF5171"/>
    <w:rsid w:val="00E01923"/>
    <w:rsid w:val="00E14498"/>
    <w:rsid w:val="00E2397A"/>
    <w:rsid w:val="00E254DB"/>
    <w:rsid w:val="00E26DB2"/>
    <w:rsid w:val="00E300FC"/>
    <w:rsid w:val="00E362DB"/>
    <w:rsid w:val="00E43415"/>
    <w:rsid w:val="00E508F4"/>
    <w:rsid w:val="00E50BE0"/>
    <w:rsid w:val="00E51F77"/>
    <w:rsid w:val="00E5632B"/>
    <w:rsid w:val="00E63011"/>
    <w:rsid w:val="00E642F1"/>
    <w:rsid w:val="00E70240"/>
    <w:rsid w:val="00E71E6B"/>
    <w:rsid w:val="00E81CC5"/>
    <w:rsid w:val="00E85A87"/>
    <w:rsid w:val="00E85B4A"/>
    <w:rsid w:val="00E90A95"/>
    <w:rsid w:val="00E9528E"/>
    <w:rsid w:val="00EA5099"/>
    <w:rsid w:val="00EC1351"/>
    <w:rsid w:val="00EC4CBF"/>
    <w:rsid w:val="00EC7105"/>
    <w:rsid w:val="00ED6287"/>
    <w:rsid w:val="00EE2CA8"/>
    <w:rsid w:val="00EE426A"/>
    <w:rsid w:val="00EF17E8"/>
    <w:rsid w:val="00EF51D9"/>
    <w:rsid w:val="00EF6ED8"/>
    <w:rsid w:val="00F130DD"/>
    <w:rsid w:val="00F231B1"/>
    <w:rsid w:val="00F24884"/>
    <w:rsid w:val="00F24DFC"/>
    <w:rsid w:val="00F40F83"/>
    <w:rsid w:val="00F4466E"/>
    <w:rsid w:val="00F476C4"/>
    <w:rsid w:val="00F61DF9"/>
    <w:rsid w:val="00F63079"/>
    <w:rsid w:val="00F67F81"/>
    <w:rsid w:val="00F81960"/>
    <w:rsid w:val="00F83A9F"/>
    <w:rsid w:val="00F8769D"/>
    <w:rsid w:val="00F9350C"/>
    <w:rsid w:val="00F94EB5"/>
    <w:rsid w:val="00F9624D"/>
    <w:rsid w:val="00FB31C1"/>
    <w:rsid w:val="00FB58F2"/>
    <w:rsid w:val="00FC5495"/>
    <w:rsid w:val="00FC6AEA"/>
    <w:rsid w:val="00FD3D13"/>
    <w:rsid w:val="00FD437D"/>
    <w:rsid w:val="00FE55A2"/>
    <w:rsid w:val="00FF3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A7D3B5A"/>
  <w15:chartTrackingRefBased/>
  <w15:docId w15:val="{069A1C61-F153-442E-9881-68F34FEAF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u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2647D3"/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E50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538F535C3546C5B0A02790AE2A0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467CF8-DE7A-4D76-91E7-78A8BD1149CF}"/>
      </w:docPartPr>
      <w:docPartBody>
        <w:p w:rsidR="0041477A" w:rsidRDefault="00B86322">
          <w:pPr>
            <w:pStyle w:val="27538F535C3546C5B0A02790AE2A0265"/>
          </w:pPr>
          <w:r w:rsidRPr="00CF1A49">
            <w:t>·</w:t>
          </w:r>
        </w:p>
      </w:docPartBody>
    </w:docPart>
    <w:docPart>
      <w:docPartPr>
        <w:name w:val="518D391658134F9788DA830D83A59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FEBE7-06FA-4A02-A3BD-25842EF71CA8}"/>
      </w:docPartPr>
      <w:docPartBody>
        <w:p w:rsidR="0041477A" w:rsidRDefault="00B86322">
          <w:pPr>
            <w:pStyle w:val="518D391658134F9788DA830D83A59516"/>
          </w:pPr>
          <w:r w:rsidRPr="00CF1A49">
            <w:t>·</w:t>
          </w:r>
        </w:p>
      </w:docPartBody>
    </w:docPart>
    <w:docPart>
      <w:docPartPr>
        <w:name w:val="D08C829100EA4BF9AE782E28B5AC8A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6282F1-D1DF-47A2-ABAF-B4AB8DE546E1}"/>
      </w:docPartPr>
      <w:docPartBody>
        <w:p w:rsidR="0041477A" w:rsidRDefault="00B86322">
          <w:pPr>
            <w:pStyle w:val="D08C829100EA4BF9AE782E28B5AC8AAC"/>
          </w:pPr>
          <w:r w:rsidRPr="00CF1A49">
            <w:t>Experience</w:t>
          </w:r>
        </w:p>
      </w:docPartBody>
    </w:docPart>
    <w:docPart>
      <w:docPartPr>
        <w:name w:val="97506C457D024B99B708ED8922F579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45B88-B84E-434E-8C3F-852191C52E79}"/>
      </w:docPartPr>
      <w:docPartBody>
        <w:p w:rsidR="0041477A" w:rsidRDefault="00B86322">
          <w:pPr>
            <w:pStyle w:val="97506C457D024B99B708ED8922F57914"/>
          </w:pPr>
          <w:r w:rsidRPr="00CF1A49">
            <w:t>Education</w:t>
          </w:r>
        </w:p>
      </w:docPartBody>
    </w:docPart>
    <w:docPart>
      <w:docPartPr>
        <w:name w:val="F82DF4EC56504BA3B5BA31534C6FB6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9F6C7-D47F-4E37-9CBA-FEC678A930E9}"/>
      </w:docPartPr>
      <w:docPartBody>
        <w:p w:rsidR="0041477A" w:rsidRDefault="00B86322">
          <w:pPr>
            <w:pStyle w:val="F82DF4EC56504BA3B5BA31534C6FB603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6322"/>
    <w:rsid w:val="0041477A"/>
    <w:rsid w:val="006816AE"/>
    <w:rsid w:val="006F303A"/>
    <w:rsid w:val="009E1B00"/>
    <w:rsid w:val="00A6650C"/>
    <w:rsid w:val="00B04A5E"/>
    <w:rsid w:val="00B8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27538F535C3546C5B0A02790AE2A0265">
    <w:name w:val="27538F535C3546C5B0A02790AE2A0265"/>
  </w:style>
  <w:style w:type="paragraph" w:customStyle="1" w:styleId="518D391658134F9788DA830D83A59516">
    <w:name w:val="518D391658134F9788DA830D83A59516"/>
  </w:style>
  <w:style w:type="paragraph" w:customStyle="1" w:styleId="D08C829100EA4BF9AE782E28B5AC8AAC">
    <w:name w:val="D08C829100EA4BF9AE782E28B5AC8AAC"/>
  </w:style>
  <w:style w:type="character" w:styleId="SubtleReference">
    <w:name w:val="Subtle Reference"/>
    <w:basedOn w:val="DefaultParagraphFont"/>
    <w:uiPriority w:val="10"/>
    <w:qFormat/>
    <w:rsid w:val="0041477A"/>
    <w:rPr>
      <w:b/>
      <w:caps w:val="0"/>
      <w:smallCaps/>
      <w:color w:val="595959" w:themeColor="text1" w:themeTint="A6"/>
    </w:rPr>
  </w:style>
  <w:style w:type="paragraph" w:customStyle="1" w:styleId="97506C457D024B99B708ED8922F57914">
    <w:name w:val="97506C457D024B99B708ED8922F57914"/>
  </w:style>
  <w:style w:type="paragraph" w:customStyle="1" w:styleId="F82DF4EC56504BA3B5BA31534C6FB603">
    <w:name w:val="F82DF4EC56504BA3B5BA31534C6FB6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5BAE7B703D2A45949251BEE4753795" ma:contentTypeVersion="12" ma:contentTypeDescription="Create a new document." ma:contentTypeScope="" ma:versionID="d1276f829ec02da925c1dae3fa6f5e38">
  <xsd:schema xmlns:xsd="http://www.w3.org/2001/XMLSchema" xmlns:xs="http://www.w3.org/2001/XMLSchema" xmlns:p="http://schemas.microsoft.com/office/2006/metadata/properties" xmlns:ns3="a90a1bec-faac-4c3f-9f13-e1a186e93422" xmlns:ns4="417416b7-472a-4d10-90bf-ebc65b6bdbee" targetNamespace="http://schemas.microsoft.com/office/2006/metadata/properties" ma:root="true" ma:fieldsID="53d8b58cb4e1317b2d1671417be7a182" ns3:_="" ns4:_="">
    <xsd:import namespace="a90a1bec-faac-4c3f-9f13-e1a186e93422"/>
    <xsd:import namespace="417416b7-472a-4d10-90bf-ebc65b6bdb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a1bec-faac-4c3f-9f13-e1a186e934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7416b7-472a-4d10-90bf-ebc65b6bdbe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CA628C-FA24-489A-9C66-33477DDC7C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0a1bec-faac-4c3f-9f13-e1a186e93422"/>
    <ds:schemaRef ds:uri="417416b7-472a-4d10-90bf-ebc65b6bdb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BF117A-4860-4C18-8166-BAFFCB0887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DA3129-424F-4ADE-956F-DD1D0934803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eki</dc:creator>
  <cp:keywords/>
  <dc:description/>
  <cp:lastModifiedBy>Ali Ahmed</cp:lastModifiedBy>
  <cp:revision>74</cp:revision>
  <dcterms:created xsi:type="dcterms:W3CDTF">2022-04-05T20:33:00Z</dcterms:created>
  <dcterms:modified xsi:type="dcterms:W3CDTF">2022-12-13T20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5BAE7B703D2A45949251BEE4753795</vt:lpwstr>
  </property>
</Properties>
</file>